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30F10" w14:textId="4EBD2D42" w:rsidR="007030B1" w:rsidRPr="007030B1" w:rsidRDefault="007030B1" w:rsidP="007030B1">
      <w:pPr>
        <w:pStyle w:val="NormalWeb"/>
        <w:spacing w:before="0" w:beforeAutospacing="0" w:after="240" w:afterAutospacing="0"/>
        <w:jc w:val="center"/>
        <w:rPr>
          <w:rFonts w:asciiTheme="minorHAnsi" w:hAnsiTheme="minorHAnsi" w:cs="Arial"/>
          <w:b/>
          <w:bCs/>
          <w:color w:val="000000"/>
          <w:sz w:val="32"/>
          <w:szCs w:val="32"/>
        </w:rPr>
      </w:pPr>
      <w:r w:rsidRPr="007030B1">
        <w:rPr>
          <w:rFonts w:asciiTheme="minorHAnsi" w:hAnsiTheme="minorHAnsi" w:cs="Arial"/>
          <w:b/>
          <w:bCs/>
          <w:color w:val="000000"/>
          <w:sz w:val="32"/>
          <w:szCs w:val="32"/>
        </w:rPr>
        <w:t>Sick leave letter</w:t>
      </w:r>
    </w:p>
    <w:p w14:paraId="3D3A6D07" w14:textId="4344B8AE" w:rsidR="007030B1" w:rsidRDefault="007030B1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</w:p>
    <w:p w14:paraId="3E6DB311" w14:textId="77777777" w:rsidR="007030B1" w:rsidRPr="007030B1" w:rsidRDefault="007030B1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</w:p>
    <w:p w14:paraId="35253927" w14:textId="3711B430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Dear [Mr.] / [Mrs.] [RECIPIENT],</w:t>
      </w:r>
    </w:p>
    <w:p w14:paraId="700E65BB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My name is [YOUR_NAME] and I work as [JOB_DESCRIPTION] in the [DEPARTMENT]. Due to health reasons, I won’t be able to come to work starting with [DATE]. My doctor advises [X] days of rest and home treatment. I mention that I have [X] sick days left for this year.</w:t>
      </w:r>
    </w:p>
    <w:p w14:paraId="7361AB98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OPTIONAL: I attached the medical certificate that attests to my condition and my doctor’s recommendation.</w:t>
      </w:r>
    </w:p>
    <w:p w14:paraId="0500DF62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Please grant me these sick days and let me know if you need additional information.</w:t>
      </w:r>
    </w:p>
    <w:p w14:paraId="0D865B24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Sincerely,</w:t>
      </w:r>
    </w:p>
    <w:p w14:paraId="766331D1" w14:textId="77777777" w:rsidR="00096183" w:rsidRPr="007030B1" w:rsidRDefault="00096183" w:rsidP="000961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[YOUR_NAME]</w:t>
      </w:r>
    </w:p>
    <w:p w14:paraId="567B128A" w14:textId="77777777" w:rsidR="005A1483" w:rsidRPr="007030B1" w:rsidRDefault="00096183" w:rsidP="00096183">
      <w:pPr>
        <w:rPr>
          <w:rFonts w:ascii="Calibri" w:hAnsi="Calibri" w:cs="Calibri"/>
          <w:color w:val="000000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[SIGNATURE]</w:t>
      </w:r>
    </w:p>
    <w:p w14:paraId="4A831C76" w14:textId="77777777" w:rsidR="00096183" w:rsidRPr="007030B1" w:rsidRDefault="00096183" w:rsidP="00096183">
      <w:pPr>
        <w:rPr>
          <w:rFonts w:ascii="Calibri" w:hAnsi="Calibri" w:cs="Calibri"/>
          <w:sz w:val="28"/>
          <w:szCs w:val="28"/>
        </w:rPr>
      </w:pPr>
      <w:r w:rsidRPr="007030B1">
        <w:rPr>
          <w:rFonts w:ascii="Calibri" w:hAnsi="Calibri" w:cs="Calibri"/>
          <w:color w:val="000000"/>
          <w:sz w:val="28"/>
          <w:szCs w:val="28"/>
        </w:rPr>
        <w:t>[DATE]</w:t>
      </w:r>
    </w:p>
    <w:sectPr w:rsidR="00096183" w:rsidRPr="007030B1" w:rsidSect="001B0AC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3744C" w14:textId="77777777" w:rsidR="00385745" w:rsidRDefault="00385745" w:rsidP="007030B1">
      <w:pPr>
        <w:spacing w:after="0" w:line="240" w:lineRule="auto"/>
      </w:pPr>
      <w:r>
        <w:separator/>
      </w:r>
    </w:p>
  </w:endnote>
  <w:endnote w:type="continuationSeparator" w:id="0">
    <w:p w14:paraId="48004836" w14:textId="77777777" w:rsidR="00385745" w:rsidRDefault="00385745" w:rsidP="00703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432A6" w14:textId="4A589479" w:rsidR="007030B1" w:rsidRPr="007030B1" w:rsidRDefault="007030B1" w:rsidP="007030B1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>
      <w:rPr>
        <w:rFonts w:ascii="Arial" w:hAnsi="Arial" w:cs="Arial"/>
      </w:rPr>
      <w:t>he Employee</w:t>
    </w:r>
    <w:r w:rsidRPr="0008508A">
      <w:rPr>
        <w:rFonts w:ascii="Arial" w:hAnsi="Arial" w:cs="Arial"/>
      </w:rPr>
      <w:t xml:space="preserve"> </w:t>
    </w:r>
    <w:r>
      <w:rPr>
        <w:rFonts w:ascii="Arial" w:hAnsi="Arial" w:cs="Arial"/>
      </w:rPr>
      <w:t>Sick Leave</w:t>
    </w:r>
    <w:r w:rsidRPr="0008508A">
      <w:rPr>
        <w:rFonts w:ascii="Arial" w:hAnsi="Arial" w:cs="Arial"/>
      </w:rPr>
      <w:t xml:space="preserve"> Request was brought to you by </w:t>
    </w:r>
    <w:hyperlink r:id="rId1" w:history="1">
      <w:r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51BA7" w14:textId="77777777" w:rsidR="00385745" w:rsidRDefault="00385745" w:rsidP="007030B1">
      <w:pPr>
        <w:spacing w:after="0" w:line="240" w:lineRule="auto"/>
      </w:pPr>
      <w:r>
        <w:separator/>
      </w:r>
    </w:p>
  </w:footnote>
  <w:footnote w:type="continuationSeparator" w:id="0">
    <w:p w14:paraId="74A1F8C8" w14:textId="77777777" w:rsidR="00385745" w:rsidRDefault="00385745" w:rsidP="007030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TO0tDAwsDQwNTFU0lEKTi0uzszPAykwrAUADzz+KSwAAAA="/>
  </w:docVars>
  <w:rsids>
    <w:rsidRoot w:val="00096183"/>
    <w:rsid w:val="00096183"/>
    <w:rsid w:val="001B0AC2"/>
    <w:rsid w:val="00385745"/>
    <w:rsid w:val="007030B1"/>
    <w:rsid w:val="00BE5D3F"/>
    <w:rsid w:val="00BE7EB1"/>
    <w:rsid w:val="00C0578F"/>
    <w:rsid w:val="00C90A4B"/>
    <w:rsid w:val="00D1572C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4B6712"/>
  <w15:docId w15:val="{44F9C69E-B85A-8647-B67B-E856336C4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1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6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30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0B1"/>
  </w:style>
  <w:style w:type="paragraph" w:styleId="Footer">
    <w:name w:val="footer"/>
    <w:basedOn w:val="Normal"/>
    <w:link w:val="FooterChar"/>
    <w:uiPriority w:val="99"/>
    <w:unhideWhenUsed/>
    <w:rsid w:val="007030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Bogdan</cp:lastModifiedBy>
  <cp:revision>2</cp:revision>
  <dcterms:created xsi:type="dcterms:W3CDTF">2020-10-15T09:02:00Z</dcterms:created>
  <dcterms:modified xsi:type="dcterms:W3CDTF">2020-10-15T09:02:00Z</dcterms:modified>
</cp:coreProperties>
</file>